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lbert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adil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Parigi Milan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ilan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5/02/199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5776596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lberto.badilin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1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1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1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